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55A" w:rsidRPr="00E31C4E" w:rsidRDefault="0081020A" w:rsidP="0002655A">
      <w:pPr>
        <w:pStyle w:val="Heading1"/>
        <w:rPr>
          <w:rFonts w:cs="Arial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775012</wp:posOffset>
            </wp:positionH>
            <wp:positionV relativeFrom="paragraph">
              <wp:posOffset>-488040</wp:posOffset>
            </wp:positionV>
            <wp:extent cx="805815" cy="1040130"/>
            <wp:effectExtent l="0" t="0" r="0" b="762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S5 Fla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81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4888865</wp:posOffset>
            </wp:positionH>
            <wp:positionV relativeFrom="paragraph">
              <wp:posOffset>-488675</wp:posOffset>
            </wp:positionV>
            <wp:extent cx="805815" cy="1040130"/>
            <wp:effectExtent l="0" t="0" r="0" b="7620"/>
            <wp:wrapThrough wrapText="bothSides">
              <wp:wrapPolygon edited="0">
                <wp:start x="0" y="0"/>
                <wp:lineTo x="0" y="21363"/>
                <wp:lineTo x="20936" y="21363"/>
                <wp:lineTo x="2093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S4 Fla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81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655A" w:rsidRPr="00E31C4E">
        <w:rPr>
          <w:rFonts w:cs="Arial"/>
          <w:sz w:val="28"/>
          <w:szCs w:val="28"/>
        </w:rPr>
        <w:t>School Resource</w:t>
      </w:r>
    </w:p>
    <w:p w:rsidR="00D42C8C" w:rsidRPr="00E31C4E" w:rsidRDefault="00AA7A8E" w:rsidP="00E31C4E">
      <w:pPr>
        <w:pStyle w:val="Title"/>
        <w:rPr>
          <w:rFonts w:cs="Arial"/>
        </w:rPr>
      </w:pPr>
      <w:r w:rsidRPr="00E31C4E">
        <w:rPr>
          <w:rFonts w:cs="Arial"/>
        </w:rPr>
        <w:t>Tower of London history</w:t>
      </w:r>
    </w:p>
    <w:p w:rsidR="0002655A" w:rsidRPr="00E31C4E" w:rsidRDefault="0002655A" w:rsidP="00276F6C">
      <w:pPr>
        <w:pStyle w:val="Heading1"/>
        <w:rPr>
          <w:rFonts w:cs="Arial"/>
        </w:rPr>
      </w:pPr>
      <w:r w:rsidRPr="00E31C4E">
        <w:rPr>
          <w:rFonts w:cs="Arial"/>
        </w:rPr>
        <w:t>Chronology</w:t>
      </w:r>
    </w:p>
    <w:p w:rsidR="00E31C4E" w:rsidRPr="00182F56" w:rsidRDefault="00E31C4E" w:rsidP="00E31C4E"/>
    <w:tbl>
      <w:tblPr>
        <w:tblW w:w="9662" w:type="dxa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9"/>
        <w:gridCol w:w="7883"/>
      </w:tblGrid>
      <w:tr w:rsidR="00E31C4E" w:rsidRPr="00EC08C9" w:rsidTr="00E31C4E">
        <w:trPr>
          <w:trHeight w:hRule="exact" w:val="723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F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3"/>
                <w:sz w:val="20"/>
                <w:szCs w:val="20"/>
              </w:rPr>
              <w:t>r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om AD50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he 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alls of the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man city of </w:t>
            </w:r>
            <w:proofErr w:type="spellStart"/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L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dinium</w:t>
            </w:r>
            <w:proofErr w:type="spellEnd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 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built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b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y the ri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on the si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 o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cupies.</w:t>
            </w:r>
          </w:p>
        </w:tc>
      </w:tr>
      <w:tr w:rsidR="00E31C4E" w:rsidRPr="00EC08C9" w:rsidTr="00E31C4E">
        <w:trPr>
          <w:trHeight w:hRule="exact" w:val="66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066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illiam the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que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r e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ablishes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ep ho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ile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L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ndoners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 b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15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40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080s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12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rk on the Whi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is under 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wa</w:t>
            </w:r>
            <w:r w:rsidRPr="00E31C4E">
              <w:rPr>
                <w:rFonts w:eastAsia="Gotham-Book" w:cs="Gotham-Book"/>
                <w:color w:val="231F20"/>
                <w:spacing w:val="-15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644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0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proofErr w:type="spellStart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Ranulf</w:t>
            </w:r>
            <w:proofErr w:type="spellEnd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 </w:t>
            </w:r>
            <w:proofErr w:type="spellStart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Flamb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</w:t>
            </w:r>
            <w:proofErr w:type="spellEnd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the fir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 k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n prisoner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ma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s a daring escap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37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25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A polar bear joins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menageri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640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2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5"/>
                <w:sz w:val="20"/>
                <w:szCs w:val="20"/>
              </w:rPr>
              <w:t>7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5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7"/>
                <w:sz w:val="20"/>
                <w:szCs w:val="20"/>
              </w:rPr>
              <w:t>-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3"/>
                <w:sz w:val="20"/>
                <w:szCs w:val="20"/>
              </w:rPr>
              <w:t>7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9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proofErr w:type="gramStart"/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</w:t>
            </w:r>
            <w:proofErr w:type="gramEnd"/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 I builds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omas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’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s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and the 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g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 k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n as 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i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rs’ </w:t>
            </w:r>
            <w:r w:rsidRPr="00E31C4E">
              <w:rPr>
                <w:rFonts w:eastAsia="Gotham-Book" w:cs="Gotham-Book"/>
                <w:color w:val="231F20"/>
                <w:spacing w:val="2"/>
                <w:sz w:val="20"/>
                <w:szCs w:val="20"/>
              </w:rPr>
              <w:t>G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</w:p>
        </w:tc>
      </w:tr>
      <w:tr w:rsidR="00E31C4E" w:rsidRPr="00EC08C9" w:rsidTr="00E31C4E">
        <w:trPr>
          <w:trHeight w:hRule="exact" w:val="418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2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3"/>
                <w:sz w:val="20"/>
                <w:szCs w:val="20"/>
              </w:rPr>
              <w:t>79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he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L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don Mint m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s inside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66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360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John II </w:t>
            </w:r>
            <w:r w:rsidRPr="00E31C4E">
              <w:rPr>
                <w:rFonts w:eastAsia="Gotham-Book" w:cs="Gotham-Book"/>
                <w:color w:val="231F20"/>
                <w:spacing w:val="3"/>
                <w:sz w:val="20"/>
                <w:szCs w:val="20"/>
              </w:rPr>
              <w:t>‘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he Good’ of F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 li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s in g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 splendour as a prison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81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38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Simon of Sudbur</w:t>
            </w:r>
            <w:r w:rsidRPr="00E31C4E">
              <w:rPr>
                <w:rFonts w:eastAsia="Gotham-Book" w:cs="Gotham-Book"/>
                <w:color w:val="231F20"/>
                <w:spacing w:val="-15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chbishop of Ca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bur</w:t>
            </w:r>
            <w:r w:rsidRPr="00E31C4E">
              <w:rPr>
                <w:rFonts w:eastAsia="Gotham-Book" w:cs="Gotham-Book"/>
                <w:color w:val="231F20"/>
                <w:spacing w:val="-15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is d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agged out of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and mu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e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d on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Hill during the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P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asants’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lt.</w:t>
            </w:r>
          </w:p>
        </w:tc>
      </w:tr>
      <w:tr w:rsidR="00E31C4E" w:rsidRPr="00EC08C9" w:rsidTr="00E31C4E">
        <w:trPr>
          <w:trHeight w:hRule="exact" w:val="72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3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8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9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Geoff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y Chau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, clerk of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rks,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sees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mpletion of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Whar</w:t>
            </w:r>
            <w:r w:rsidRPr="00E31C4E">
              <w:rPr>
                <w:rFonts w:eastAsia="Gotham-Book" w:cs="Gotham-Book"/>
                <w:color w:val="231F20"/>
                <w:spacing w:val="-8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 Chau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is bet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k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n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r h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ving writ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n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e Ca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bury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les.</w:t>
            </w:r>
          </w:p>
        </w:tc>
      </w:tr>
      <w:tr w:rsidR="00E31C4E" w:rsidRPr="00EC08C9" w:rsidTr="00E31C4E">
        <w:trPr>
          <w:trHeight w:hRule="exact" w:val="518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483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e Pri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s in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disappea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p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sumed mu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e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d.</w:t>
            </w:r>
          </w:p>
        </w:tc>
      </w:tr>
      <w:tr w:rsidR="00E31C4E" w:rsidRPr="00EC08C9" w:rsidTr="00E31C4E">
        <w:trPr>
          <w:trHeight w:hRule="exact" w:val="438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485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Henry VII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unds the body of </w:t>
            </w:r>
            <w:r w:rsidRPr="00E31C4E">
              <w:rPr>
                <w:rFonts w:eastAsia="Gotham-Book" w:cs="Gotham-Book"/>
                <w:color w:val="231F20"/>
                <w:spacing w:val="-20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oman </w:t>
            </w:r>
            <w:r w:rsidRPr="00E31C4E">
              <w:rPr>
                <w:rFonts w:eastAsia="Gotham-Book" w:cs="Gotham-Book"/>
                <w:color w:val="231F20"/>
                <w:spacing w:val="-13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ers or 'Bee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s'.</w:t>
            </w:r>
          </w:p>
        </w:tc>
      </w:tr>
      <w:tr w:rsidR="00E31C4E" w:rsidRPr="00EC08C9" w:rsidTr="00E31C4E">
        <w:trPr>
          <w:trHeight w:hRule="exact" w:val="514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5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33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nne Bol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y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’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s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ion p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sion begins f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m her l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vish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 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oms in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34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5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36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nne Bol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yn is beheaded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b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y a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sman b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ught especially f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m F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766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554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Lady Jane G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5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, the ‘nine d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s’ queen’, is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6"/>
                <w:sz w:val="20"/>
                <w:szCs w:val="20"/>
              </w:rPr>
              <w:t>x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cu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d.</w:t>
            </w:r>
          </w:p>
          <w:p w:rsidR="00E31C4E" w:rsidRPr="00E31C4E" w:rsidRDefault="00E31C4E" w:rsidP="00923905">
            <w:pPr>
              <w:ind w:firstLine="243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Pri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s Elizabeth, l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Elizabeth I, is imprisoned in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73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605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Guy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s is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rtu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d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ll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ing the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iled Gunp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der Plot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 a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sa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sin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 James I and bl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 up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P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rliament.</w:t>
            </w:r>
          </w:p>
        </w:tc>
      </w:tr>
      <w:tr w:rsidR="00E31C4E" w:rsidRPr="00EC08C9" w:rsidTr="00E31C4E">
        <w:trPr>
          <w:trHeight w:hRule="exact" w:val="386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3"/>
                <w:sz w:val="20"/>
                <w:szCs w:val="20"/>
              </w:rPr>
              <w:t>6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2"/>
                <w:sz w:val="20"/>
                <w:szCs w:val="20"/>
              </w:rPr>
              <w:t>7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lonel Blood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mpts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al the C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n J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ls.</w:t>
            </w:r>
          </w:p>
        </w:tc>
      </w:tr>
      <w:tr w:rsidR="00E31C4E" w:rsidRPr="00EC08C9" w:rsidTr="00E31C4E">
        <w:trPr>
          <w:trHeight w:hRule="exact" w:val="448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2"/>
                <w:sz w:val="20"/>
                <w:szCs w:val="20"/>
              </w:rPr>
              <w:t>6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96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I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ac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 is appoi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d </w:t>
            </w:r>
            <w:r w:rsidRPr="00E31C4E">
              <w:rPr>
                <w:rFonts w:eastAsia="Gotham-Book" w:cs="Gotham-Book"/>
                <w:color w:val="231F20"/>
                <w:spacing w:val="-13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en of the Mint</w:t>
            </w:r>
          </w:p>
        </w:tc>
      </w:tr>
      <w:tr w:rsidR="00E31C4E" w:rsidRPr="00EC08C9" w:rsidTr="00E31C4E">
        <w:trPr>
          <w:trHeight w:hRule="exact" w:val="524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2"/>
                <w:sz w:val="20"/>
                <w:szCs w:val="20"/>
              </w:rPr>
              <w:t>7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80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e la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 hanging ta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s pla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on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Hill.</w:t>
            </w:r>
          </w:p>
        </w:tc>
      </w:tr>
      <w:tr w:rsidR="00E31C4E" w:rsidRPr="00EC08C9" w:rsidTr="00E31C4E">
        <w:trPr>
          <w:trHeight w:hRule="exact" w:val="444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812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e Mint m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s out of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 a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c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ry on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Hill</w:t>
            </w:r>
          </w:p>
          <w:p w:rsidR="00E31C4E" w:rsidRPr="00E31C4E" w:rsidRDefault="00E31C4E" w:rsidP="00E31C4E">
            <w:pPr>
              <w:rPr>
                <w:rFonts w:eastAsia="Gotham-Book" w:cs="Gotham-Book"/>
                <w:sz w:val="20"/>
                <w:szCs w:val="20"/>
              </w:rPr>
            </w:pPr>
          </w:p>
          <w:p w:rsidR="00E31C4E" w:rsidRPr="00E31C4E" w:rsidRDefault="00E31C4E" w:rsidP="00E31C4E">
            <w:pPr>
              <w:rPr>
                <w:rFonts w:eastAsia="Gotham-Book" w:cs="Gotham-Book"/>
                <w:sz w:val="20"/>
                <w:szCs w:val="20"/>
              </w:rPr>
            </w:pPr>
          </w:p>
          <w:p w:rsidR="00E31C4E" w:rsidRPr="00E31C4E" w:rsidRDefault="00E31C4E" w:rsidP="00E31C4E">
            <w:pPr>
              <w:rPr>
                <w:rFonts w:eastAsia="Gotham-Book" w:cs="Gotham-Book"/>
                <w:sz w:val="20"/>
                <w:szCs w:val="20"/>
              </w:rPr>
            </w:pPr>
          </w:p>
          <w:p w:rsidR="00E31C4E" w:rsidRPr="00E31C4E" w:rsidRDefault="00E31C4E" w:rsidP="00E31C4E">
            <w:pPr>
              <w:rPr>
                <w:rFonts w:eastAsia="Gotham-Book" w:cs="Gotham-Book"/>
                <w:sz w:val="20"/>
                <w:szCs w:val="20"/>
              </w:rPr>
            </w:pPr>
          </w:p>
          <w:p w:rsidR="00E31C4E" w:rsidRPr="00E31C4E" w:rsidRDefault="00E31C4E" w:rsidP="00E31C4E">
            <w:pPr>
              <w:rPr>
                <w:rFonts w:eastAsia="Gotham-Book" w:cs="Gotham-Book"/>
                <w:sz w:val="20"/>
                <w:szCs w:val="20"/>
              </w:rPr>
            </w:pPr>
          </w:p>
        </w:tc>
      </w:tr>
      <w:tr w:rsidR="00E31C4E" w:rsidRPr="00EC08C9" w:rsidTr="00E31C4E">
        <w:trPr>
          <w:trHeight w:hRule="exact" w:val="790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lastRenderedPageBreak/>
              <w:t>1826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Du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of </w:t>
            </w:r>
            <w:r w:rsidRPr="00E31C4E">
              <w:rPr>
                <w:rFonts w:eastAsia="Gotham-Book" w:cs="Gotham-Book"/>
                <w:color w:val="231F20"/>
                <w:spacing w:val="-12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lling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 be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mes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able of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and appoints </w:t>
            </w:r>
            <w:r w:rsidRPr="00E31C4E">
              <w:rPr>
                <w:rFonts w:eastAsia="Gotham-Book" w:cs="Gotham-Book"/>
                <w:color w:val="231F20"/>
                <w:spacing w:val="-20"/>
                <w:sz w:val="20"/>
                <w:szCs w:val="20"/>
              </w:rPr>
              <w:t>Y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oman </w:t>
            </w:r>
            <w:r w:rsidRPr="00E31C4E">
              <w:rPr>
                <w:rFonts w:eastAsia="Gotham-Book" w:cs="Gotham-Book"/>
                <w:color w:val="231F20"/>
                <w:spacing w:val="-13"/>
                <w:sz w:val="20"/>
                <w:szCs w:val="20"/>
              </w:rPr>
              <w:t>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ders based on their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6"/>
                <w:sz w:val="20"/>
                <w:szCs w:val="20"/>
              </w:rPr>
              <w:t>x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mplary military servi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45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8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3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5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 Menagerie closes.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he animals 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 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ans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f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d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 the n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w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L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ndon 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Z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506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8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4"/>
                <w:sz w:val="20"/>
                <w:szCs w:val="20"/>
              </w:rPr>
              <w:t>4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C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wn J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e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ls 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 s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d f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m fi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.</w:t>
            </w:r>
          </w:p>
        </w:tc>
      </w:tr>
      <w:tr w:rsidR="00E31C4E" w:rsidRPr="00EC08C9" w:rsidTr="00E31C4E">
        <w:trPr>
          <w:trHeight w:hRule="exact" w:val="426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850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K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h-I-Noor diamond is p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sen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d 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 Queen 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V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ic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ria.</w:t>
            </w:r>
          </w:p>
        </w:tc>
      </w:tr>
      <w:tr w:rsidR="00E31C4E" w:rsidRPr="00EC08C9" w:rsidTr="00E31C4E">
        <w:trPr>
          <w:trHeight w:hRule="exact" w:val="503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9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4"/>
                <w:sz w:val="20"/>
                <w:szCs w:val="20"/>
              </w:rPr>
              <w:t>4</w:t>
            </w: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Nazi Deputy Fuh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 Rudolph He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s is held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r</w:t>
            </w:r>
          </w:p>
        </w:tc>
      </w:tr>
      <w:tr w:rsidR="00E31C4E" w:rsidRPr="00EC08C9" w:rsidTr="00E31C4E">
        <w:trPr>
          <w:trHeight w:hRule="exact" w:val="408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1"/>
                <w:sz w:val="20"/>
                <w:szCs w:val="20"/>
              </w:rPr>
              <w:t>9</w:t>
            </w:r>
            <w:r w:rsidRPr="00E31C4E">
              <w:rPr>
                <w:rFonts w:ascii="Gotham-Medium" w:eastAsia="Gotham-Medium" w:hAnsi="Gotham-Medium" w:cs="Gotham-Medium"/>
                <w:color w:val="231F20"/>
                <w:spacing w:val="-2"/>
                <w:sz w:val="20"/>
                <w:szCs w:val="20"/>
              </w:rPr>
              <w:t>52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a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end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L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ondon gang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s</w:t>
            </w:r>
            <w:r w:rsidRPr="00E31C4E">
              <w:rPr>
                <w:rFonts w:eastAsia="Gotham-Book" w:cs="Gotham-Book"/>
                <w:color w:val="231F20"/>
                <w:spacing w:val="-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rs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onnie and </w:t>
            </w:r>
            <w:r w:rsidRPr="00E31C4E">
              <w:rPr>
                <w:rFonts w:eastAsia="Gotham-Book" w:cs="Gotham-Book"/>
                <w:color w:val="231F20"/>
                <w:spacing w:val="-2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ggie K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y a</w:t>
            </w:r>
            <w:r w:rsidRPr="00E31C4E">
              <w:rPr>
                <w:rFonts w:eastAsia="Gotham-Book" w:cs="Gotham-Book"/>
                <w:color w:val="231F20"/>
                <w:spacing w:val="-4"/>
                <w:sz w:val="20"/>
                <w:szCs w:val="20"/>
              </w:rPr>
              <w:t>r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e held </w:t>
            </w:r>
            <w:r w:rsidRPr="00E31C4E">
              <w:rPr>
                <w:rFonts w:eastAsia="Gotham-Book" w:cs="Gotham-Book"/>
                <w:color w:val="231F20"/>
                <w:spacing w:val="-1"/>
                <w:sz w:val="20"/>
                <w:szCs w:val="20"/>
              </w:rPr>
              <w:t>a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t the </w:t>
            </w:r>
            <w:r w:rsidRPr="00E31C4E">
              <w:rPr>
                <w:rFonts w:eastAsia="Gotham-Book" w:cs="Gotham-Book"/>
                <w:color w:val="231F20"/>
                <w:spacing w:val="-23"/>
                <w:sz w:val="20"/>
                <w:szCs w:val="20"/>
              </w:rPr>
              <w:t>T</w:t>
            </w:r>
            <w:r w:rsidRPr="00E31C4E">
              <w:rPr>
                <w:rFonts w:eastAsia="Gotham-Book" w:cs="Gotham-Book"/>
                <w:color w:val="231F20"/>
                <w:spacing w:val="-5"/>
                <w:sz w:val="20"/>
                <w:szCs w:val="20"/>
              </w:rPr>
              <w:t>ow</w:t>
            </w: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e</w:t>
            </w:r>
            <w:r w:rsidRPr="00E31C4E">
              <w:rPr>
                <w:rFonts w:eastAsia="Gotham-Book" w:cs="Gotham-Book"/>
                <w:color w:val="231F20"/>
                <w:spacing w:val="-16"/>
                <w:sz w:val="20"/>
                <w:szCs w:val="20"/>
              </w:rPr>
              <w:t>r</w:t>
            </w:r>
            <w:r w:rsidRPr="00E31C4E">
              <w:rPr>
                <w:rStyle w:val="CommentReference"/>
                <w:sz w:val="20"/>
                <w:szCs w:val="20"/>
              </w:rPr>
              <w:t>.</w:t>
            </w:r>
          </w:p>
        </w:tc>
      </w:tr>
      <w:tr w:rsidR="00E31C4E" w:rsidRPr="00EC08C9" w:rsidTr="00923905">
        <w:trPr>
          <w:trHeight w:hRule="exact" w:val="36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988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he Tower becomes a UNESCO World Heritage site</w:t>
            </w:r>
          </w:p>
        </w:tc>
      </w:tr>
      <w:tr w:rsidR="00E31C4E" w:rsidRPr="00EC08C9" w:rsidTr="00E31C4E">
        <w:trPr>
          <w:trHeight w:hRule="exact" w:val="430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1994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Queen Elizabeth II opens the new Jewel House in the Waterloo Block</w:t>
            </w:r>
          </w:p>
        </w:tc>
      </w:tr>
      <w:tr w:rsidR="00E31C4E" w:rsidRPr="00EC08C9" w:rsidTr="00923905">
        <w:trPr>
          <w:trHeight w:hRule="exact" w:val="362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2007</w:t>
            </w: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he Tower’s first female Yeoman Warder is appointed</w:t>
            </w:r>
          </w:p>
        </w:tc>
      </w:tr>
      <w:tr w:rsidR="00E31C4E" w:rsidRPr="00EC08C9" w:rsidTr="00923905">
        <w:trPr>
          <w:trHeight w:hRule="exact" w:val="630"/>
        </w:trPr>
        <w:tc>
          <w:tcPr>
            <w:tcW w:w="1779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  <w:vAlign w:val="center"/>
          </w:tcPr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</w:pPr>
            <w:r w:rsidRPr="00E31C4E"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  <w:t>2012</w:t>
            </w:r>
          </w:p>
          <w:p w:rsidR="00E31C4E" w:rsidRPr="00E31C4E" w:rsidRDefault="00E31C4E" w:rsidP="00923905">
            <w:pPr>
              <w:ind w:left="315"/>
              <w:rPr>
                <w:rFonts w:ascii="Gotham-Medium" w:eastAsia="Gotham-Medium" w:hAnsi="Gotham-Medium" w:cs="Gotham-Medium"/>
                <w:color w:val="231F20"/>
                <w:sz w:val="20"/>
                <w:szCs w:val="20"/>
              </w:rPr>
            </w:pPr>
          </w:p>
        </w:tc>
        <w:tc>
          <w:tcPr>
            <w:tcW w:w="7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  <w:vAlign w:val="center"/>
          </w:tcPr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>Thousands of gold, silver and bronze medals were</w:t>
            </w:r>
          </w:p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securely stored in the vaults for the London Olympics and Paralympics </w:t>
            </w:r>
          </w:p>
          <w:p w:rsidR="00E31C4E" w:rsidRPr="00E31C4E" w:rsidRDefault="00E31C4E" w:rsidP="00923905">
            <w:pPr>
              <w:ind w:left="242"/>
              <w:rPr>
                <w:rFonts w:eastAsia="Gotham-Book" w:cs="Gotham-Book"/>
                <w:color w:val="231F20"/>
                <w:sz w:val="20"/>
                <w:szCs w:val="20"/>
              </w:rPr>
            </w:pPr>
            <w:r w:rsidRPr="00E31C4E">
              <w:rPr>
                <w:rFonts w:eastAsia="Gotham-Book" w:cs="Gotham-Book"/>
                <w:color w:val="231F20"/>
                <w:sz w:val="20"/>
                <w:szCs w:val="20"/>
              </w:rPr>
              <w:t xml:space="preserve"> stored </w:t>
            </w:r>
          </w:p>
        </w:tc>
      </w:tr>
    </w:tbl>
    <w:p w:rsidR="00E31C4E" w:rsidRPr="002F4DAA" w:rsidRDefault="00E31C4E" w:rsidP="00E31C4E"/>
    <w:p w:rsidR="00E31C4E" w:rsidRPr="00DE2359" w:rsidRDefault="00E31C4E" w:rsidP="00E31C4E">
      <w:pPr>
        <w:spacing w:after="200"/>
        <w:rPr>
          <w:sz w:val="20"/>
          <w:szCs w:val="20"/>
        </w:rPr>
      </w:pPr>
      <w:r w:rsidRPr="002F4DAA">
        <w:rPr>
          <w:sz w:val="20"/>
          <w:szCs w:val="20"/>
        </w:rPr>
        <w:t>For more information on the history of the Tower</w:t>
      </w:r>
      <w:r w:rsidR="00BF5252">
        <w:rPr>
          <w:sz w:val="20"/>
          <w:szCs w:val="20"/>
        </w:rPr>
        <w:t xml:space="preserve"> of London</w:t>
      </w:r>
      <w:bookmarkStart w:id="0" w:name="_GoBack"/>
      <w:bookmarkEnd w:id="0"/>
      <w:r w:rsidRPr="002F4DAA">
        <w:rPr>
          <w:sz w:val="20"/>
          <w:szCs w:val="20"/>
        </w:rPr>
        <w:t xml:space="preserve">, please visit </w:t>
      </w:r>
      <w:hyperlink r:id="rId9" w:anchor="gs.9b90wg" w:history="1">
        <w:r w:rsidRPr="00AA1935">
          <w:rPr>
            <w:sz w:val="20"/>
            <w:szCs w:val="20"/>
          </w:rPr>
          <w:t>our</w:t>
        </w:r>
      </w:hyperlink>
      <w:r w:rsidRPr="00AA1935">
        <w:rPr>
          <w:sz w:val="20"/>
          <w:szCs w:val="20"/>
        </w:rPr>
        <w:t xml:space="preserve"> website </w:t>
      </w:r>
      <w:hyperlink r:id="rId10" w:history="1">
        <w:r w:rsidRPr="00AA1935">
          <w:rPr>
            <w:rStyle w:val="Hyperlink"/>
            <w:sz w:val="20"/>
            <w:szCs w:val="20"/>
          </w:rPr>
          <w:t>here</w:t>
        </w:r>
      </w:hyperlink>
      <w:r w:rsidRPr="00AA1935">
        <w:rPr>
          <w:sz w:val="20"/>
          <w:szCs w:val="20"/>
        </w:rPr>
        <w:t>.</w:t>
      </w:r>
      <w:r>
        <w:rPr>
          <w:rStyle w:val="Hyperlink"/>
          <w:sz w:val="20"/>
          <w:szCs w:val="20"/>
        </w:rPr>
        <w:t xml:space="preserve"> </w:t>
      </w:r>
      <w:r w:rsidRPr="002F4DAA">
        <w:rPr>
          <w:sz w:val="20"/>
          <w:szCs w:val="20"/>
        </w:rPr>
        <w:t xml:space="preserve"> </w:t>
      </w:r>
    </w:p>
    <w:p w:rsidR="00A6589C" w:rsidRPr="00D06413" w:rsidRDefault="0081020A" w:rsidP="00A6589C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A6589C" w:rsidRPr="00D06413" w:rsidSect="0081020A">
      <w:footerReference w:type="default" r:id="rId11"/>
      <w:headerReference w:type="first" r:id="rId12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655A" w:rsidRDefault="0002655A" w:rsidP="006054BA">
      <w:pPr>
        <w:spacing w:line="240" w:lineRule="auto"/>
      </w:pPr>
      <w:r>
        <w:separator/>
      </w:r>
    </w:p>
  </w:endnote>
  <w:endnote w:type="continuationSeparator" w:id="0">
    <w:p w:rsidR="0002655A" w:rsidRDefault="0002655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3C93" w:rsidRPr="00853C93" w:rsidRDefault="00D42C8C" w:rsidP="00853C93">
    <w:pPr>
      <w:pStyle w:val="FooterTitle"/>
    </w:pPr>
    <w:r>
      <w:t>What is history?</w:t>
    </w:r>
  </w:p>
  <w:p w:rsidR="004619F4" w:rsidRDefault="00D42C8C" w:rsidP="00853C93">
    <w:pPr>
      <w:pStyle w:val="Footer"/>
    </w:pPr>
    <w: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81020A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655A" w:rsidRDefault="0002655A" w:rsidP="006054BA">
      <w:pPr>
        <w:spacing w:line="240" w:lineRule="auto"/>
      </w:pPr>
      <w:r>
        <w:separator/>
      </w:r>
    </w:p>
  </w:footnote>
  <w:footnote w:type="continuationSeparator" w:id="0">
    <w:p w:rsidR="0002655A" w:rsidRDefault="0002655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D06413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C28A394" wp14:editId="5111C834">
                <wp:extent cx="805949" cy="1040130"/>
                <wp:effectExtent l="0" t="0" r="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:rsidR="00F5573E" w:rsidRDefault="0002655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8B2529B" wp14:editId="52C6AA29">
                <wp:extent cx="805949" cy="1040130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1020A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AA7A8E"/>
    <w:rsid w:val="00B514A2"/>
    <w:rsid w:val="00B552F4"/>
    <w:rsid w:val="00B861FB"/>
    <w:rsid w:val="00B96C04"/>
    <w:rsid w:val="00BA2F05"/>
    <w:rsid w:val="00BB7E75"/>
    <w:rsid w:val="00BD6CB1"/>
    <w:rsid w:val="00BF5252"/>
    <w:rsid w:val="00BF56FF"/>
    <w:rsid w:val="00C22F79"/>
    <w:rsid w:val="00C42540"/>
    <w:rsid w:val="00C464CA"/>
    <w:rsid w:val="00C60AC4"/>
    <w:rsid w:val="00D04703"/>
    <w:rsid w:val="00D0641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31C4E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B855A83"/>
  <w15:docId w15:val="{85324F72-98E2-4A6D-A65C-F1F707E38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31C4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31C4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hrp.org.uk/tower-of-london/history-and-stori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rp.org.uk/tower-of-london/history-and-storie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1-30T10:33:00Z</cp:lastPrinted>
  <dcterms:created xsi:type="dcterms:W3CDTF">2019-07-22T15:25:00Z</dcterms:created>
  <dcterms:modified xsi:type="dcterms:W3CDTF">2019-07-22T15:25:00Z</dcterms:modified>
</cp:coreProperties>
</file>